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4280"/>
        <w:gridCol w:w="2139"/>
        <w:gridCol w:w="2139"/>
        <w:gridCol w:w="2139"/>
        <w:gridCol w:w="2145"/>
        <w:gridCol w:w="1728"/>
      </w:tblGrid>
      <w:tr w:rsidR="000C39D4" w:rsidRPr="000C39D4" w14:paraId="1B983F61" w14:textId="77777777" w:rsidTr="000C39D4">
        <w:trPr>
          <w:trHeight w:val="705"/>
        </w:trPr>
        <w:tc>
          <w:tcPr>
            <w:tcW w:w="50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61D795" w14:textId="5BB44130" w:rsidR="000C39D4" w:rsidRPr="000C39D4" w:rsidRDefault="000C39D4" w:rsidP="00E649D4">
            <w:pPr>
              <w:widowControl/>
              <w:spacing w:line="36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Supplemental Table 2.</w:t>
            </w: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Association between dietary fiber intake and risk of prediabetes when </w:t>
            </w:r>
            <w:r w:rsidR="00521CF7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urther</w:t>
            </w:r>
            <w:r w:rsidR="00521CF7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djusting for waist circumference or body mass index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+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waist circumference (n=18,085) </w:t>
            </w: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1</w:t>
            </w:r>
          </w:p>
        </w:tc>
      </w:tr>
      <w:tr w:rsidR="000C39D4" w:rsidRPr="000C39D4" w14:paraId="7797F9EF" w14:textId="77777777" w:rsidTr="000C39D4">
        <w:trPr>
          <w:trHeight w:val="420"/>
        </w:trPr>
        <w:tc>
          <w:tcPr>
            <w:tcW w:w="1469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43452" w14:textId="4F255E7A" w:rsidR="000C39D4" w:rsidRPr="000C39D4" w:rsidRDefault="000C39D4" w:rsidP="000C39D4">
            <w:pPr>
              <w:widowControl/>
              <w:spacing w:line="36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938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17FD97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Quartile category of intake</w:t>
            </w:r>
          </w:p>
        </w:tc>
        <w:tc>
          <w:tcPr>
            <w:tcW w:w="594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684E7D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P</w:t>
            </w: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for trend </w:t>
            </w: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2</w:t>
            </w:r>
          </w:p>
        </w:tc>
      </w:tr>
      <w:tr w:rsidR="000C39D4" w:rsidRPr="000C39D4" w14:paraId="267AA1A6" w14:textId="77777777" w:rsidTr="000C39D4">
        <w:trPr>
          <w:trHeight w:val="435"/>
        </w:trPr>
        <w:tc>
          <w:tcPr>
            <w:tcW w:w="1469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C5C2EA7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7674A4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Quartile 1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65855B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Quartile 2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B9BC5D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Quartile 3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7C207D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Quartile 4</w:t>
            </w:r>
          </w:p>
        </w:tc>
        <w:tc>
          <w:tcPr>
            <w:tcW w:w="594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BF73A0C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  <w:tr w:rsidR="000C39D4" w:rsidRPr="000C39D4" w14:paraId="63EAB4BC" w14:textId="77777777" w:rsidTr="000C39D4">
        <w:trPr>
          <w:trHeight w:val="43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981520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Multivariable model 1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6F52D3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C95F90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63FB45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AB4562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186BC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C39D4" w:rsidRPr="000C39D4" w14:paraId="7EC528A9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4735A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otal fiber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A227B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999E8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4 (0.86, 1.03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22F3A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3 (0.85, 1.02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84A8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0 (0.82, 0.98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010E5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03</w:t>
            </w:r>
          </w:p>
        </w:tc>
      </w:tr>
      <w:tr w:rsidR="000C39D4" w:rsidRPr="000C39D4" w14:paraId="34E1B582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5C4D1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oluble fiber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4C75A6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A0E30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4 (0.86, 1.04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F19B6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87 (0.78, 0.97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1F87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86 (0.76, 0.97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851AA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1</w:t>
            </w:r>
          </w:p>
        </w:tc>
      </w:tr>
      <w:tr w:rsidR="000C39D4" w:rsidRPr="000C39D4" w14:paraId="43543857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D1265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soluble fiber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B7822F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A2894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04 (0.95, 1.15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39800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07 (0.97, 1.19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AF080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09 (0.97, 1.24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91055" w14:textId="5A8321E0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17</w:t>
            </w:r>
          </w:p>
        </w:tc>
      </w:tr>
      <w:tr w:rsidR="000C39D4" w:rsidRPr="000C39D4" w14:paraId="5A907242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023993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Fruit fiber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77952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60C1E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1 (0.84, 1.00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B9FC1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0 (0.82, 0.98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CAC8C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89 (0.82, 0.98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942D09" w14:textId="45D36980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01</w:t>
            </w:r>
          </w:p>
        </w:tc>
      </w:tr>
      <w:tr w:rsidR="000C39D4" w:rsidRPr="000C39D4" w14:paraId="44EB251A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7C2C75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Vegetable fiber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C28695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1C231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06 (0.97, 1.15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3B740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9 (0.90, 1.09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A1035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04 (0.94, 1.14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C81C5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78</w:t>
            </w:r>
          </w:p>
        </w:tc>
      </w:tr>
      <w:tr w:rsidR="000C39D4" w:rsidRPr="000C39D4" w14:paraId="44D806CC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B3BAD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Bean fiber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2D1E89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93A93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7 (0.89, 1.06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8D3D8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6 (0.87, 1.05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3F961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6 (0.87, 1.06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2FE71" w14:textId="5D5FF8AA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43</w:t>
            </w:r>
          </w:p>
        </w:tc>
      </w:tr>
      <w:tr w:rsidR="000C39D4" w:rsidRPr="000C39D4" w14:paraId="77A4CE69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9A078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ereal fiber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DDE5B2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1D028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7 (0.89, 1.06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B56FD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7 (0.88, 1.06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4F430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5 (0.86, 1.05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8ABD4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34</w:t>
            </w:r>
          </w:p>
        </w:tc>
      </w:tr>
      <w:tr w:rsidR="000C39D4" w:rsidRPr="000C39D4" w14:paraId="04C22A0C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F8FA7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Multivariable model 2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6B6BD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D258E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6C1ED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A9F5A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01C15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C39D4" w:rsidRPr="000C39D4" w14:paraId="0B1DF0B7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D3CEB9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otal fiber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AE6A2D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BE117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4 (0.86, 1.03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717A9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3 (0.85, 1.02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35BE1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89 (0.81, 0.97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88407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02</w:t>
            </w:r>
          </w:p>
        </w:tc>
      </w:tr>
      <w:tr w:rsidR="000C39D4" w:rsidRPr="000C39D4" w14:paraId="4296F879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8585A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oluble fiber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522D31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C88FF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5 (0.86, 1.04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04A19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87 (0.79, 0.97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7620C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86 (0.76, 0.97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92C58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1</w:t>
            </w:r>
          </w:p>
        </w:tc>
      </w:tr>
      <w:tr w:rsidR="000C39D4" w:rsidRPr="000C39D4" w14:paraId="48B84C13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6FEE4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nsoluble fiber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2D4EDD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74C8D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04 (0.94, 1.14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09604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06 (0.96, 1.18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7D44C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07 (0.95, 1.22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682DF8" w14:textId="73B76810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25</w:t>
            </w:r>
          </w:p>
        </w:tc>
      </w:tr>
      <w:tr w:rsidR="000C39D4" w:rsidRPr="000C39D4" w14:paraId="7B76924F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4B4B98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Fruit fiber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9FE621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C46A6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1 (0.84, 1.00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F0CCB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0 (0.82, 0.98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AB451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89 (0.81, 0.97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468D6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0.01</w:t>
            </w:r>
          </w:p>
        </w:tc>
      </w:tr>
      <w:tr w:rsidR="000C39D4" w:rsidRPr="000C39D4" w14:paraId="25347F96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D7E63A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Vegetable fiber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A7E690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4CB39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.05 (0.96, 1.15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52A4A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9 (0.90, 1.08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437E5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3 (0.93, 1.13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010BF5" w14:textId="414B6EEF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94</w:t>
            </w:r>
          </w:p>
        </w:tc>
      </w:tr>
      <w:tr w:rsidR="000C39D4" w:rsidRPr="000C39D4" w14:paraId="06A65E05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F5F34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Bean fiber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C43331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CCED3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8 (0.89, 1.07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7170C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6 (0.87, 1.05)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BE926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7 (0.87, 1.07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C1CB6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43</w:t>
            </w:r>
          </w:p>
        </w:tc>
      </w:tr>
      <w:tr w:rsidR="000C39D4" w:rsidRPr="000C39D4" w14:paraId="1846CDF9" w14:textId="77777777" w:rsidTr="000C39D4">
        <w:trPr>
          <w:trHeight w:val="375"/>
        </w:trPr>
        <w:tc>
          <w:tcPr>
            <w:tcW w:w="14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718882" w14:textId="77777777" w:rsidR="000C39D4" w:rsidRPr="000C39D4" w:rsidRDefault="000C39D4" w:rsidP="000C39D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ereal fibe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8EC0E4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 (reference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8AA041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6 (0.88, 1.05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32A4A6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7 (0.88, 1.06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E32F46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94 (0.85, 1.04)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996866" w14:textId="77777777" w:rsidR="000C39D4" w:rsidRPr="000C39D4" w:rsidRDefault="000C39D4" w:rsidP="000C39D4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30</w:t>
            </w:r>
          </w:p>
        </w:tc>
      </w:tr>
      <w:tr w:rsidR="000C39D4" w:rsidRPr="000C39D4" w14:paraId="349D6D62" w14:textId="77777777" w:rsidTr="000C39D4">
        <w:trPr>
          <w:trHeight w:val="375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5896C8" w14:textId="77777777" w:rsidR="000C39D4" w:rsidRPr="000C39D4" w:rsidRDefault="000C39D4" w:rsidP="00382551">
            <w:pPr>
              <w:widowControl/>
              <w:spacing w:line="36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lastRenderedPageBreak/>
              <w:t>1</w:t>
            </w: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Values are hazard ratios (95% confidence interval) unless otherwise indicated.</w:t>
            </w:r>
          </w:p>
        </w:tc>
      </w:tr>
      <w:tr w:rsidR="000C39D4" w:rsidRPr="000C39D4" w14:paraId="6294483E" w14:textId="77777777" w:rsidTr="000C39D4">
        <w:trPr>
          <w:trHeight w:val="375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7A0812" w14:textId="77777777" w:rsidR="000C39D4" w:rsidRPr="000C39D4" w:rsidRDefault="000C39D4" w:rsidP="00382551">
            <w:pPr>
              <w:widowControl/>
              <w:spacing w:line="36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 xml:space="preserve">2 </w:t>
            </w: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est for trend based on variable containing median value for each quartile.</w:t>
            </w:r>
          </w:p>
        </w:tc>
      </w:tr>
      <w:tr w:rsidR="000C39D4" w:rsidRPr="000C39D4" w14:paraId="57ACE86F" w14:textId="77777777" w:rsidTr="000C39D4">
        <w:trPr>
          <w:trHeight w:val="1965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46B15" w14:textId="7E04B9F8" w:rsidR="000C39D4" w:rsidRPr="000C39D4" w:rsidRDefault="000C39D4" w:rsidP="00382551">
            <w:pPr>
              <w:widowControl/>
              <w:spacing w:line="36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Multivariable model 1:</w:t>
            </w: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adjusted for age, sex, baseline waist circumference, smoking status, alcohol drinking status, educational level, </w:t>
            </w:r>
            <w:r w:rsidR="00382551"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ccupation</w:t>
            </w: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, household income per month, physical activity, metabolic syndrome, family history of disease (including cardiovascular disease, hypertension, hyperlipidemia, and diabetes), long-term use of medications, total energy intake, total protein intake, total fat intake, refined grain intake, and added sugar intake. </w:t>
            </w:r>
            <w:r w:rsidR="000F49A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odel</w:t>
            </w:r>
            <w:r w:rsidR="00A96BF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</w:t>
            </w:r>
            <w:r w:rsidR="000F49A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f</w:t>
            </w: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r soluble and insoluble fibers</w:t>
            </w:r>
            <w:r w:rsidR="000F49A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="00CF392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were</w:t>
            </w:r>
            <w:r w:rsidR="000F49A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additionally adjusted for total fruit intake and </w:t>
            </w:r>
            <w:r w:rsidR="00A96BF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the other type of fiber.</w:t>
            </w:r>
            <w:r w:rsidR="00CF392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Models for </w:t>
            </w:r>
            <w:r w:rsidR="00CF3928"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ereal</w:t>
            </w:r>
            <w:r w:rsidR="0061600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fiber</w:t>
            </w:r>
            <w:r w:rsidR="00CF3928"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 bean</w:t>
            </w:r>
            <w:r w:rsidR="0061600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fiber</w:t>
            </w:r>
            <w:r w:rsidR="00CF3928"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 vegetable</w:t>
            </w:r>
            <w:r w:rsidR="0061600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fiber</w:t>
            </w:r>
            <w:r w:rsidR="00CF3928"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, </w:t>
            </w:r>
            <w:r w:rsidR="00CF392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and </w:t>
            </w:r>
            <w:r w:rsidR="00CF3928"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ruit</w:t>
            </w:r>
            <w:r w:rsidR="00CF392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bookmarkStart w:id="0" w:name="OLE_LINK1"/>
            <w:r w:rsidR="00CF392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iber</w:t>
            </w:r>
            <w:bookmarkEnd w:id="0"/>
            <w:r w:rsidR="00400CE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were additionally adjusted for the other three sources of fiber.</w:t>
            </w:r>
          </w:p>
        </w:tc>
      </w:tr>
      <w:tr w:rsidR="000C39D4" w:rsidRPr="000C39D4" w14:paraId="6AEAD48C" w14:textId="77777777" w:rsidTr="000C39D4">
        <w:trPr>
          <w:trHeight w:val="315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5DC211" w14:textId="77777777" w:rsidR="000C39D4" w:rsidRPr="000C39D4" w:rsidRDefault="000C39D4" w:rsidP="00382551">
            <w:pPr>
              <w:widowControl/>
              <w:spacing w:line="36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0C39D4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Multivariable model 2:</w:t>
            </w:r>
            <w:r w:rsidRPr="000C39D4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model 1 + baseline body mass index.</w:t>
            </w:r>
          </w:p>
        </w:tc>
      </w:tr>
    </w:tbl>
    <w:p w14:paraId="398FC739" w14:textId="77777777" w:rsidR="00D96C92" w:rsidRPr="006419CB" w:rsidRDefault="00D96C92" w:rsidP="00880A9B">
      <w:pPr>
        <w:rPr>
          <w:rFonts w:ascii="Times New Roman" w:hAnsi="Times New Roman" w:cs="Times New Roman"/>
          <w:sz w:val="24"/>
          <w:szCs w:val="24"/>
        </w:rPr>
      </w:pPr>
    </w:p>
    <w:sectPr w:rsidR="00D96C92" w:rsidRPr="006419CB" w:rsidSect="00131387">
      <w:pgSz w:w="16838" w:h="11906" w:orient="landscape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31B07" w14:textId="77777777" w:rsidR="00B250FC" w:rsidRDefault="00B250FC" w:rsidP="00B250FC">
      <w:r>
        <w:separator/>
      </w:r>
    </w:p>
  </w:endnote>
  <w:endnote w:type="continuationSeparator" w:id="0">
    <w:p w14:paraId="5886848A" w14:textId="77777777" w:rsidR="00B250FC" w:rsidRDefault="00B250FC" w:rsidP="00B25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7224A" w14:textId="77777777" w:rsidR="00B250FC" w:rsidRDefault="00B250FC" w:rsidP="00B250FC">
      <w:r>
        <w:separator/>
      </w:r>
    </w:p>
  </w:footnote>
  <w:footnote w:type="continuationSeparator" w:id="0">
    <w:p w14:paraId="5B5479FF" w14:textId="77777777" w:rsidR="00B250FC" w:rsidRDefault="00B250FC" w:rsidP="00B250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tDCwMLcwNzE3MzJT0lEKTi0uzszPAykwrQUA+P6b6ywAAAA="/>
  </w:docVars>
  <w:rsids>
    <w:rsidRoot w:val="00D96C92"/>
    <w:rsid w:val="000C39D4"/>
    <w:rsid w:val="000F49AC"/>
    <w:rsid w:val="00131387"/>
    <w:rsid w:val="001C29B4"/>
    <w:rsid w:val="002B5BE0"/>
    <w:rsid w:val="00382551"/>
    <w:rsid w:val="00400CEA"/>
    <w:rsid w:val="00521CF7"/>
    <w:rsid w:val="0061600F"/>
    <w:rsid w:val="006419CB"/>
    <w:rsid w:val="008014D0"/>
    <w:rsid w:val="00880A9B"/>
    <w:rsid w:val="009E67BA"/>
    <w:rsid w:val="00A04DC3"/>
    <w:rsid w:val="00A96BF9"/>
    <w:rsid w:val="00B250FC"/>
    <w:rsid w:val="00CF3928"/>
    <w:rsid w:val="00D96C92"/>
    <w:rsid w:val="00E64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EC8E0C"/>
  <w15:chartTrackingRefBased/>
  <w15:docId w15:val="{F284FF52-52BA-47BE-9063-8732D9112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50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250F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250F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250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0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79</Words>
  <Characters>2161</Characters>
  <Application>Microsoft Office Word</Application>
  <DocSecurity>0</DocSecurity>
  <Lines>18</Lines>
  <Paragraphs>5</Paragraphs>
  <ScaleCrop>false</ScaleCrop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nming Zhang</dc:creator>
  <cp:keywords/>
  <dc:description/>
  <cp:lastModifiedBy>Shunming Zhang</cp:lastModifiedBy>
  <cp:revision>11</cp:revision>
  <dcterms:created xsi:type="dcterms:W3CDTF">2021-07-28T11:06:00Z</dcterms:created>
  <dcterms:modified xsi:type="dcterms:W3CDTF">2021-08-08T03:10:00Z</dcterms:modified>
</cp:coreProperties>
</file>